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D408D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14:paraId="3B72641F" w14:textId="77777777"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E77DFB1" w14:textId="77777777"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14:paraId="47CD4864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95EFBEC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BF34D2C" w14:textId="317E1912"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</w:t>
      </w:r>
    </w:p>
    <w:p w14:paraId="7FE472E9" w14:textId="5394CEC3"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B311F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БОСИЛЕГРАД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14:paraId="7A19645B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3B2BDFE2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D38BF70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14:paraId="4B2E5E97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14F97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0B3128A" w14:textId="77777777"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AF67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0F0289DD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EFB08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253230D" w14:textId="77777777"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74698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551DB0A7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F6FA0E0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87B970E" w14:textId="77777777"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5EBA4C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7CDEBAB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F0ED599" w14:textId="77777777"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725541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185DA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61D6DFB4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50DB67" w14:textId="77777777"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14:paraId="37FDBE2F" w14:textId="77777777"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14:paraId="4F2FA62B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C75DAA8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05220BE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EFE5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14:paraId="61D3F428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206AEA9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6790F2" w14:textId="77777777"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037A7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21909A3B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4A915A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B6F5FA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0727DA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14:paraId="1312D4AC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79A093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C120AC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388C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3718DAEB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4757B9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A121C2E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FD48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F9332BA" w14:textId="77777777"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D0DDCBD" w14:textId="77777777"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14:paraId="77DA3053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14:paraId="087CCF0D" w14:textId="77777777"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4509568A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71FD29B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ADF5694" w14:textId="77777777"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</w:t>
            </w:r>
            <w:proofErr w:type="spellEnd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14:paraId="79DC7D73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1249BFC2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24E1DDD" w14:textId="77777777"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14:paraId="48244729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1AC5A0A3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AB04A6F" w14:textId="77777777"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proofErr w:type="spellStart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14:paraId="488DB42C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2CACAA2" w14:textId="77777777"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14:paraId="28CC816B" w14:textId="77777777"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биомасу (дрвни </w:t>
            </w:r>
            <w:proofErr w:type="spellStart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сечка</w:t>
            </w:r>
            <w:proofErr w:type="spellEnd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14:paraId="0DD1EB02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7F45CEB4" w14:textId="77777777"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3417BD9C" w14:textId="77777777"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14:paraId="49315D54" w14:textId="77777777"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0" w:name="_Hlk72263790"/>
    </w:p>
    <w:p w14:paraId="05D642CD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CD5970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Koordinatnamreatabele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14:paraId="50029047" w14:textId="77777777" w:rsidTr="00211569">
        <w:tc>
          <w:tcPr>
            <w:tcW w:w="2615" w:type="pct"/>
          </w:tcPr>
          <w:p w14:paraId="6BECE28B" w14:textId="77777777"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14:paraId="79BBEBEC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3956BFA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358B5F32" w14:textId="77777777" w:rsidTr="00211569">
        <w:tc>
          <w:tcPr>
            <w:tcW w:w="2615" w:type="pct"/>
          </w:tcPr>
          <w:p w14:paraId="0D65D940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14:paraId="174C1D7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5E13B81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133CBCC7" w14:textId="77777777" w:rsidTr="00211569">
        <w:tc>
          <w:tcPr>
            <w:tcW w:w="2615" w:type="pct"/>
          </w:tcPr>
          <w:p w14:paraId="3ECFC426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43A4CE7B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14:paraId="24921502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14:paraId="1FDC4C3C" w14:textId="77777777" w:rsidTr="00211569">
        <w:trPr>
          <w:trHeight w:val="959"/>
        </w:trPr>
        <w:tc>
          <w:tcPr>
            <w:tcW w:w="2615" w:type="pct"/>
          </w:tcPr>
          <w:p w14:paraId="1C22E9F9" w14:textId="77777777"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14:paraId="0276BA78" w14:textId="77777777"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61656DF1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B37A6B9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03B775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14:paraId="00528A0F" w14:textId="77777777" w:rsidTr="00AB75F0">
        <w:trPr>
          <w:trHeight w:val="389"/>
        </w:trPr>
        <w:tc>
          <w:tcPr>
            <w:tcW w:w="9356" w:type="dxa"/>
            <w:vAlign w:val="center"/>
          </w:tcPr>
          <w:p w14:paraId="36A202CF" w14:textId="77777777"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14:paraId="4B1E5D98" w14:textId="77777777" w:rsidTr="00AB75F0">
        <w:trPr>
          <w:trHeight w:val="338"/>
        </w:trPr>
        <w:tc>
          <w:tcPr>
            <w:tcW w:w="9356" w:type="dxa"/>
          </w:tcPr>
          <w:p w14:paraId="7987002B" w14:textId="77777777" w:rsidR="00AB75F0" w:rsidRPr="0066540E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14:paraId="0A18CB1B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66F96EB4" w14:textId="77777777" w:rsidR="00AB75F0" w:rsidRPr="0066540E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14:paraId="1EC07278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74348ADF" w14:textId="77777777" w:rsidR="00AB75F0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14:paraId="4A221CD5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57F416F8" w14:textId="77777777" w:rsidR="00AB75F0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14:paraId="67050346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B8F112" w14:textId="77777777"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14:paraId="3DCD114A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5B7610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AB75F0" w:rsidRPr="0066540E" w14:paraId="19FBE00A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1D16AD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14:paraId="066CE528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CE9667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14:paraId="045B83D0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9FED33" w14:textId="77777777"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</w:tr>
    </w:tbl>
    <w:p w14:paraId="45DC8493" w14:textId="77777777"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14:paraId="47E4DB84" w14:textId="77777777" w:rsidTr="00FC6B72">
        <w:tc>
          <w:tcPr>
            <w:tcW w:w="9323" w:type="dxa"/>
          </w:tcPr>
          <w:p w14:paraId="37D6D637" w14:textId="77777777"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14:paraId="1729957F" w14:textId="77777777" w:rsidTr="00FC6B72">
        <w:tc>
          <w:tcPr>
            <w:tcW w:w="9323" w:type="dxa"/>
            <w:vAlign w:val="center"/>
          </w:tcPr>
          <w:p w14:paraId="31C62122" w14:textId="77777777" w:rsidR="005F033B" w:rsidRPr="00916EC9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18F1E873" w14:textId="77777777" w:rsidR="005F033B" w:rsidRPr="003E5425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36F481D" w14:textId="77777777" w:rsidR="005F033B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A254C08" wp14:editId="13E2A15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Latn-RS" w:eastAsia="sr-Latn-RS"/>
              </w:rPr>
              <w:drawing>
                <wp:inline distT="0" distB="0" distL="0" distR="0" wp14:anchorId="7853E5DC" wp14:editId="45A61AA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2E4D30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1E53FD50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14:paraId="4663C070" w14:textId="77777777" w:rsidTr="00FC6B72">
        <w:trPr>
          <w:trHeight w:val="4319"/>
        </w:trPr>
        <w:tc>
          <w:tcPr>
            <w:tcW w:w="9323" w:type="dxa"/>
            <w:vAlign w:val="center"/>
          </w:tcPr>
          <w:p w14:paraId="3158DBCA" w14:textId="77777777" w:rsidR="005F033B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38F4A621" w14:textId="77777777" w:rsidR="005F033B" w:rsidRPr="003E5425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59264" behindDoc="0" locked="0" layoutInCell="1" allowOverlap="1" wp14:anchorId="1059BB69" wp14:editId="5D7761D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C962059" w14:textId="77777777" w:rsidR="005F033B" w:rsidRPr="00EC747B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7F165DF" wp14:editId="12DE040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14:paraId="3ACB47D3" w14:textId="77777777" w:rsidTr="00FC6B72">
        <w:trPr>
          <w:trHeight w:val="2582"/>
        </w:trPr>
        <w:tc>
          <w:tcPr>
            <w:tcW w:w="9323" w:type="dxa"/>
          </w:tcPr>
          <w:p w14:paraId="7BDA54D0" w14:textId="77777777"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1312" behindDoc="0" locked="0" layoutInCell="1" allowOverlap="1" wp14:anchorId="6A4CC56C" wp14:editId="1E3EB46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0288" behindDoc="0" locked="0" layoutInCell="1" allowOverlap="1" wp14:anchorId="669A8F2E" wp14:editId="5273BC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01F49E63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06CE1F5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252B0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EF9C49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4B449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93CEF7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77BFD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082481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6D2A93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072EB5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979F69" w14:textId="77777777"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14:paraId="40C4B0EF" w14:textId="77777777" w:rsidTr="00FC6B72">
        <w:trPr>
          <w:trHeight w:val="2420"/>
        </w:trPr>
        <w:tc>
          <w:tcPr>
            <w:tcW w:w="9323" w:type="dxa"/>
          </w:tcPr>
          <w:p w14:paraId="238F4AD6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4B36BDC5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2336" behindDoc="0" locked="0" layoutInCell="1" allowOverlap="1" wp14:anchorId="3D100D25" wp14:editId="2BD507B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0E1B1A18" w14:textId="77777777"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4C48CBA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1357957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220E8EB0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384CB35" w14:textId="379CFB34"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A7629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38747EDB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68335FCA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5EEA61F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67AFA6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7CA82F1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3F0E3955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1FBA4D4B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63815" w14:textId="77777777" w:rsidR="00634ED7" w:rsidRDefault="00634ED7" w:rsidP="00CB7E8C">
      <w:pPr>
        <w:spacing w:after="0" w:line="240" w:lineRule="auto"/>
      </w:pPr>
      <w:r>
        <w:separator/>
      </w:r>
    </w:p>
  </w:endnote>
  <w:endnote w:type="continuationSeparator" w:id="0">
    <w:p w14:paraId="73E305C0" w14:textId="77777777" w:rsidR="00634ED7" w:rsidRDefault="00634ED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5E670" w14:textId="77777777" w:rsidR="00634ED7" w:rsidRDefault="00634ED7" w:rsidP="00CB7E8C">
      <w:pPr>
        <w:spacing w:after="0" w:line="240" w:lineRule="auto"/>
      </w:pPr>
      <w:r>
        <w:separator/>
      </w:r>
    </w:p>
  </w:footnote>
  <w:footnote w:type="continuationSeparator" w:id="0">
    <w:p w14:paraId="04BD7157" w14:textId="77777777" w:rsidR="00634ED7" w:rsidRDefault="00634ED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6148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574119721">
    <w:abstractNumId w:val="23"/>
  </w:num>
  <w:num w:numId="2" w16cid:durableId="1913269326">
    <w:abstractNumId w:val="15"/>
  </w:num>
  <w:num w:numId="3" w16cid:durableId="1699116644">
    <w:abstractNumId w:val="24"/>
  </w:num>
  <w:num w:numId="4" w16cid:durableId="1776244817">
    <w:abstractNumId w:val="7"/>
  </w:num>
  <w:num w:numId="5" w16cid:durableId="216283139">
    <w:abstractNumId w:val="13"/>
  </w:num>
  <w:num w:numId="6" w16cid:durableId="679696787">
    <w:abstractNumId w:val="28"/>
  </w:num>
  <w:num w:numId="7" w16cid:durableId="1662155860">
    <w:abstractNumId w:val="11"/>
  </w:num>
  <w:num w:numId="8" w16cid:durableId="136531765">
    <w:abstractNumId w:val="14"/>
  </w:num>
  <w:num w:numId="9" w16cid:durableId="1316032716">
    <w:abstractNumId w:val="30"/>
  </w:num>
  <w:num w:numId="10" w16cid:durableId="1596282301">
    <w:abstractNumId w:val="29"/>
  </w:num>
  <w:num w:numId="11" w16cid:durableId="396826417">
    <w:abstractNumId w:val="6"/>
  </w:num>
  <w:num w:numId="12" w16cid:durableId="997534538">
    <w:abstractNumId w:val="27"/>
  </w:num>
  <w:num w:numId="13" w16cid:durableId="1546481450">
    <w:abstractNumId w:val="20"/>
  </w:num>
  <w:num w:numId="14" w16cid:durableId="871382252">
    <w:abstractNumId w:val="2"/>
  </w:num>
  <w:num w:numId="15" w16cid:durableId="29695515">
    <w:abstractNumId w:val="8"/>
  </w:num>
  <w:num w:numId="16" w16cid:durableId="1029915435">
    <w:abstractNumId w:val="18"/>
  </w:num>
  <w:num w:numId="17" w16cid:durableId="1781099959">
    <w:abstractNumId w:val="26"/>
  </w:num>
  <w:num w:numId="18" w16cid:durableId="1515724076">
    <w:abstractNumId w:val="17"/>
  </w:num>
  <w:num w:numId="19" w16cid:durableId="1270772839">
    <w:abstractNumId w:val="0"/>
  </w:num>
  <w:num w:numId="20" w16cid:durableId="1078214285">
    <w:abstractNumId w:val="10"/>
  </w:num>
  <w:num w:numId="21" w16cid:durableId="1086612908">
    <w:abstractNumId w:val="3"/>
  </w:num>
  <w:num w:numId="22" w16cid:durableId="1490944496">
    <w:abstractNumId w:val="5"/>
  </w:num>
  <w:num w:numId="23" w16cid:durableId="728302425">
    <w:abstractNumId w:val="22"/>
  </w:num>
  <w:num w:numId="24" w16cid:durableId="286162617">
    <w:abstractNumId w:val="9"/>
  </w:num>
  <w:num w:numId="25" w16cid:durableId="571620055">
    <w:abstractNumId w:val="16"/>
  </w:num>
  <w:num w:numId="26" w16cid:durableId="756554977">
    <w:abstractNumId w:val="19"/>
  </w:num>
  <w:num w:numId="27" w16cid:durableId="1911426887">
    <w:abstractNumId w:val="1"/>
  </w:num>
  <w:num w:numId="28" w16cid:durableId="1710716005">
    <w:abstractNumId w:val="12"/>
  </w:num>
  <w:num w:numId="29" w16cid:durableId="132913009">
    <w:abstractNumId w:val="25"/>
  </w:num>
  <w:num w:numId="30" w16cid:durableId="108356902">
    <w:abstractNumId w:val="4"/>
  </w:num>
  <w:num w:numId="31" w16cid:durableId="187291570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4ED7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76292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11F0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21F66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gor Antimov</cp:lastModifiedBy>
  <cp:revision>6</cp:revision>
  <cp:lastPrinted>2021-08-06T05:50:00Z</cp:lastPrinted>
  <dcterms:created xsi:type="dcterms:W3CDTF">2022-03-23T09:04:00Z</dcterms:created>
  <dcterms:modified xsi:type="dcterms:W3CDTF">2022-10-18T06:06:00Z</dcterms:modified>
</cp:coreProperties>
</file>